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hotographer</w:t>
      </w:r>
      <w:r>
        <w:t xml:space="preserve"> </w:t>
      </w:r>
      <w:r>
        <w:t xml:space="preserve">in</w:t>
      </w:r>
      <w:r>
        <w:t xml:space="preserve"> </w:t>
      </w:r>
      <w:r>
        <w:t xml:space="preserve">Canada</w:t>
      </w:r>
      <w:r>
        <w:t xml:space="preserve"> </w:t>
      </w:r>
      <w:r>
        <w:t xml:space="preserve">Montreal</w:t>
      </w:r>
    </w:p>
    <w:bookmarkStart w:id="20" w:name="X074ebb16b6736f1c05531b7c49047c0f4be85cf"/>
    <w:p>
      <w:pPr>
        <w:pStyle w:val="Heading1"/>
      </w:pPr>
      <w:r>
        <w:t xml:space="preserve">Statement of Purpose: Advancing Visual Storytelling in Canada Montreal as a Professional Photographer</w:t>
      </w:r>
    </w:p>
    <w:p>
      <w:pPr>
        <w:pStyle w:val="FirstParagraph"/>
      </w:pPr>
      <w:r>
        <w:t xml:space="preserve">I am writing this Statement of Purpose to formally express my profound commitment to establishing my career as a professional Photographer within the dynamic cultural landscape of Canada Montreal. Having meticulously researched opportunities across Canadian cities, I have identified Montreal not merely as a destination, but as the essential crucible where my artistic vision and technical expertise will converge with unparalleled creative energy, positioning me to contribute meaningfully to Canada's vibrant visual arts ecosystem.</w:t>
      </w:r>
    </w:p>
    <w:p>
      <w:pPr>
        <w:pStyle w:val="BodyText"/>
      </w:pPr>
      <w:r>
        <w:t xml:space="preserve">My journey as a Photographer began in my hometown of Toronto, where I immersed myself in documentary and portrait photography through both academic study at Ryerson University’s School of Image Arts and hands-on work with local non-profits. Capturing the raw authenticity of Toronto’s multicultural neighborhoods taught me that photography is far more than image-making—it is about fostering connection, preserving narratives, and challenging perspectives. However, it was during a summer internship in Montreal that I discovered my true calling. Walking through the cobblestone streets of Vieux-Montréal at dawn, photographing the interplay of historic architecture and contemporary street life against Montreal’s unique winter light, I experienced a creative awakening that solidified my resolve to pursue photography as my lifelong vocation. This wasn't just inspiration; it was a recognition that Montreal itself is the ultimate subject and collaborator for any Photographer seeking depth.</w:t>
      </w:r>
    </w:p>
    <w:p>
      <w:pPr>
        <w:pStyle w:val="BodyText"/>
      </w:pPr>
      <w:r>
        <w:t xml:space="preserve">Canada Montreal offers an irreplaceable synergy of artistic opportunity, cultural diversity, and institutional support that no other Canadian city provides. As a Photographer, I am drawn to Montreal’s status as Canada’s most cosmopolitan city—where French heritage meets global influences across its 100+ distinct neighborhoods. This rich tapestry provides endless visual narratives: the vibrant murals of the Plateau Mont-Royal, the industrial poetry of the Old Port, and the quiet dignity of Quebecois elders in their family homes. Unlike Toronto or Vancouver, Montreal’s intimate scale fosters deeper community engagement—a critical factor for a Photographer building a sustainable practice focused on long-term storytelling. Furthermore, Canada’s strong artistic infrastructure—including organizations like Le Musée d’art contemporain (MAC) and Cinéma du Parc—provides platforms for exhibition and professional development that align perfectly with my goals. Montreal isn’t just where I want to work; it’s where the very essence of Canadian visual culture breathes through its streets, making it indispensable to my identity as a Photographer.</w:t>
      </w:r>
    </w:p>
    <w:p>
      <w:pPr>
        <w:pStyle w:val="BodyText"/>
      </w:pPr>
      <w:r>
        <w:t xml:space="preserve">I have actively prepared for this transition by completing specialized courses in digital workflow management and cross-cultural communication, ensuring my skills align with Montreal’s professional standards. I have also begun building relationships within the city’s photography community: I attended the 2023 Montreal International Photography Festival (FIPM) and connected with curators at Galerie Éphémère, who encouraged me to submit a series on intergenerational immigrant narratives—a theme deeply resonant in Montreal. My portfolio, titled "Between Two Rivers," currently features 50+ images documenting the lives of Senegalese and Haitian communities in Montreal’s Little Africa district. This project exemplifies my commitment to ethical storytelling, a cornerstone of my practice as a Photographer that respects subjects while revealing untold stories within Canada Montreal.</w:t>
      </w:r>
    </w:p>
    <w:p>
      <w:pPr>
        <w:pStyle w:val="BodyText"/>
      </w:pPr>
      <w:r>
        <w:t xml:space="preserve">My immediate goal upon arriving in Canada is to integrate into the professional photographer network through apprenticeships with established studios like Atelier L'Éclat and participation in the Quebec Government’s Artistic Creation Fund. I plan to collaborate on projects addressing Montreal-specific themes—such as climate adaptation in waterfront communities or the evolving identity of Francophone artists—to produce work that will be exhibited at venues including Espace Libre. Long-term, I aim to open my own studio space in Montreal’s Mile End district, a hub for creatives where I will mentor emerging photographers from immigrant backgrounds and host workshops on ethical documentary practices. This vision directly supports Canada’s commitment to cultural diversity and artistic innovation as enshrined in the Canada Council for the Arts’ mandate.</w:t>
      </w:r>
    </w:p>
    <w:p>
      <w:pPr>
        <w:pStyle w:val="BodyText"/>
      </w:pPr>
      <w:r>
        <w:t xml:space="preserve">Choosing Canada Montreal is not a geographical choice—it’s an artistic necessity. The city’s unique blend of European heritage, North American energy, and linguistic duality creates a visual language that demands a Photographer with both technical mastery and cultural sensitivity. I am prepared to contribute not only through my images but also through active participation in Montreal’s creative economy: volunteering with organizations like Photothèque de Montréal to provide free photography classes for youth, and sharing my expertise via the Association québécoise des photographes professionnels (AQPP). My Statement of Purpose is a pledge to become an integral voice within Canada Montreal’s visual narrative, ensuring that as a Photographer, I do not merely document this city but help shape its future image.</w:t>
      </w:r>
    </w:p>
    <w:p>
      <w:pPr>
        <w:pStyle w:val="BodyText"/>
      </w:pPr>
      <w:r>
        <w:t xml:space="preserve">Finally, I recognize that my success as a Photographer in Canada Montreal is deeply tied to the opportunities offered by Canadian immigration policies that value artistic talent. My application reflects a clear understanding of the requirements and responsibilities of working as an artist in Canada—a commitment mirrored in my meticulous planning for professional registration, tax compliance, and community integration. I am not simply applying to live in Montreal; I am committing myself to becoming a contributing member of its creative fabric.</w:t>
      </w:r>
    </w:p>
    <w:p>
      <w:pPr>
        <w:pStyle w:val="BodyText"/>
      </w:pPr>
      <w:r>
        <w:t xml:space="preserve">Canada Montreal is where photography transcends the technical—it becomes dialogue. It is where my journey as a Photographer finds its true purpose: to capture not just moments, but the soul of a city that embodies Canada’s artistic spirit. With unwavering dedication and a portfolio honed by Montreal’s unique light and rhythm, I am ready to embark on this essential chapter in my career as an artist. I respectfully submit this Statement of Purpose with confidence that my vision aligns perfectly with Montreal’s creative heartbeat, and that together, we can elevate the story of Canada through the lens of a dedicated Photographer.</w:t>
      </w:r>
    </w:p>
    <w:p>
      <w:pPr>
        <w:pStyle w:val="BodyText"/>
      </w:pPr>
      <w:r>
        <w:t xml:space="preserve">Submitted by: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hotographer in Canada Montreal</dc:title>
  <dc:creator/>
  <dc:language>en</dc:language>
  <cp:keywords/>
  <dcterms:created xsi:type="dcterms:W3CDTF">2026-07-23T13:19:39Z</dcterms:created>
  <dcterms:modified xsi:type="dcterms:W3CDTF">2026-07-23T13:19:39Z</dcterms:modified>
</cp:coreProperties>
</file>

<file path=docProps/custom.xml><?xml version="1.0" encoding="utf-8"?>
<Properties xmlns="http://schemas.openxmlformats.org/officeDocument/2006/custom-properties" xmlns:vt="http://schemas.openxmlformats.org/officeDocument/2006/docPropsVTypes"/>
</file>